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2953D" w14:textId="29E77C1E" w:rsidR="004F27A0" w:rsidRDefault="00C54D7F" w:rsidP="00BC282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 Features:</w:t>
      </w:r>
    </w:p>
    <w:p w14:paraId="27421ADA" w14:textId="63757FF5" w:rsidR="00BC282C" w:rsidRDefault="00BC282C" w:rsidP="00BC282C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C282C">
        <w:rPr>
          <w:rFonts w:ascii="Times New Roman" w:hAnsi="Times New Roman" w:cs="Times New Roman"/>
          <w:sz w:val="24"/>
          <w:szCs w:val="24"/>
        </w:rPr>
        <w:t>Added a form for entering component information</w:t>
      </w:r>
    </w:p>
    <w:p w14:paraId="2DBAD736" w14:textId="32D0978D" w:rsidR="00BC282C" w:rsidRDefault="00BC282C" w:rsidP="00BC282C">
      <w:pPr>
        <w:pStyle w:val="ListParagraph"/>
        <w:numPr>
          <w:ilvl w:val="1"/>
          <w:numId w:val="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</w:t>
      </w:r>
      <w:r w:rsidR="008D5183">
        <w:rPr>
          <w:rFonts w:ascii="Times New Roman" w:hAnsi="Times New Roman" w:cs="Times New Roman"/>
          <w:sz w:val="24"/>
          <w:szCs w:val="24"/>
        </w:rPr>
        <w:t xml:space="preserve">ded a form </w:t>
      </w:r>
    </w:p>
    <w:p w14:paraId="35EF9DDB" w14:textId="0752BDA4" w:rsidR="00BC282C" w:rsidRDefault="00C316B1" w:rsidP="00BC282C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ed a method to ‘product.service.ts’ to send data to backend</w:t>
      </w:r>
    </w:p>
    <w:p w14:paraId="0C41DFA6" w14:textId="7B3DB537" w:rsidR="008D5183" w:rsidRDefault="00E178FD" w:rsidP="008D5183">
      <w:pPr>
        <w:pStyle w:val="ListParagraph"/>
        <w:numPr>
          <w:ilvl w:val="1"/>
          <w:numId w:val="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ed method for cards to be sent to backend</w:t>
      </w:r>
    </w:p>
    <w:p w14:paraId="2E09C7D0" w14:textId="5BF73C9B" w:rsidR="008D5183" w:rsidRDefault="00C316B1" w:rsidP="008D5183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d ‘product.service.ts’ within form component</w:t>
      </w:r>
      <w:r w:rsidR="008D5183">
        <w:rPr>
          <w:rFonts w:ascii="Times New Roman" w:hAnsi="Times New Roman" w:cs="Times New Roman"/>
          <w:sz w:val="24"/>
          <w:szCs w:val="24"/>
        </w:rPr>
        <w:t xml:space="preserve"> to send data from form to database</w:t>
      </w:r>
    </w:p>
    <w:p w14:paraId="36DCE518" w14:textId="72DB2548" w:rsidR="00E178FD" w:rsidRPr="008D5183" w:rsidRDefault="00E178FD" w:rsidP="00E178FD">
      <w:pPr>
        <w:pStyle w:val="ListParagraph"/>
        <w:numPr>
          <w:ilvl w:val="1"/>
          <w:numId w:val="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ed button to send data to database</w:t>
      </w:r>
    </w:p>
    <w:p w14:paraId="176D1AEA" w14:textId="367092C2" w:rsidR="00B0109C" w:rsidRDefault="00B0109C" w:rsidP="00BC282C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nus Features:</w:t>
      </w:r>
    </w:p>
    <w:p w14:paraId="07A6A1AA" w14:textId="77777777" w:rsidR="008D5183" w:rsidRDefault="008D5183" w:rsidP="008D5183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C282C">
        <w:rPr>
          <w:rFonts w:ascii="Times New Roman" w:hAnsi="Times New Roman" w:cs="Times New Roman"/>
          <w:sz w:val="24"/>
          <w:szCs w:val="24"/>
        </w:rPr>
        <w:t>Added a form for entering component information</w:t>
      </w:r>
    </w:p>
    <w:p w14:paraId="1E94B0C1" w14:textId="77777777" w:rsidR="008D5183" w:rsidRDefault="008D5183" w:rsidP="008D5183">
      <w:pPr>
        <w:pStyle w:val="ListParagraph"/>
        <w:numPr>
          <w:ilvl w:val="1"/>
          <w:numId w:val="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ded a form </w:t>
      </w:r>
    </w:p>
    <w:p w14:paraId="42EE7E79" w14:textId="732666BC" w:rsidR="008D5183" w:rsidRDefault="008D5183" w:rsidP="00E178FD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ed a method to ‘</w:t>
      </w:r>
      <w:r w:rsidR="00E178FD">
        <w:rPr>
          <w:rFonts w:ascii="Times New Roman" w:hAnsi="Times New Roman" w:cs="Times New Roman"/>
          <w:sz w:val="24"/>
          <w:szCs w:val="24"/>
        </w:rPr>
        <w:t>gaming</w:t>
      </w:r>
      <w:r>
        <w:rPr>
          <w:rFonts w:ascii="Times New Roman" w:hAnsi="Times New Roman" w:cs="Times New Roman"/>
          <w:sz w:val="24"/>
          <w:szCs w:val="24"/>
        </w:rPr>
        <w:t>.service.ts’ to send data to backend</w:t>
      </w:r>
    </w:p>
    <w:p w14:paraId="23401D6E" w14:textId="3C1AF82F" w:rsidR="00E178FD" w:rsidRPr="00E178FD" w:rsidRDefault="00E178FD" w:rsidP="00E178FD">
      <w:pPr>
        <w:pStyle w:val="ListParagraph"/>
        <w:numPr>
          <w:ilvl w:val="1"/>
          <w:numId w:val="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ed method for cards to be sent to backend</w:t>
      </w:r>
    </w:p>
    <w:p w14:paraId="091AF086" w14:textId="71B0077A" w:rsidR="00E178FD" w:rsidRDefault="00E178FD" w:rsidP="00E178FD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ed a method to ‘</w:t>
      </w:r>
      <w:r>
        <w:rPr>
          <w:rFonts w:ascii="Times New Roman" w:hAnsi="Times New Roman" w:cs="Times New Roman"/>
          <w:sz w:val="24"/>
          <w:szCs w:val="24"/>
        </w:rPr>
        <w:t>first-news</w:t>
      </w:r>
      <w:r>
        <w:rPr>
          <w:rFonts w:ascii="Times New Roman" w:hAnsi="Times New Roman" w:cs="Times New Roman"/>
          <w:sz w:val="24"/>
          <w:szCs w:val="24"/>
        </w:rPr>
        <w:t>.service.ts’ to send data to backend</w:t>
      </w:r>
    </w:p>
    <w:p w14:paraId="091BBC73" w14:textId="371507E2" w:rsidR="00E178FD" w:rsidRPr="00E178FD" w:rsidRDefault="00E178FD" w:rsidP="00E178FD">
      <w:pPr>
        <w:pStyle w:val="ListParagraph"/>
        <w:numPr>
          <w:ilvl w:val="1"/>
          <w:numId w:val="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ed method for cards to be sent to backend</w:t>
      </w:r>
    </w:p>
    <w:p w14:paraId="3F1E511F" w14:textId="3CDC4989" w:rsidR="00E178FD" w:rsidRDefault="00E178FD" w:rsidP="00E178FD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ed a method to ‘</w:t>
      </w:r>
      <w:r>
        <w:rPr>
          <w:rFonts w:ascii="Times New Roman" w:hAnsi="Times New Roman" w:cs="Times New Roman"/>
          <w:sz w:val="24"/>
          <w:szCs w:val="24"/>
        </w:rPr>
        <w:t>second-news</w:t>
      </w:r>
      <w:r>
        <w:rPr>
          <w:rFonts w:ascii="Times New Roman" w:hAnsi="Times New Roman" w:cs="Times New Roman"/>
          <w:sz w:val="24"/>
          <w:szCs w:val="24"/>
        </w:rPr>
        <w:t>.service.ts’ to send data to backend</w:t>
      </w:r>
    </w:p>
    <w:p w14:paraId="69FDDDD7" w14:textId="1C9C4B4E" w:rsidR="00E178FD" w:rsidRPr="00E178FD" w:rsidRDefault="00E178FD" w:rsidP="00E178FD">
      <w:pPr>
        <w:pStyle w:val="ListParagraph"/>
        <w:numPr>
          <w:ilvl w:val="1"/>
          <w:numId w:val="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ed method for cards to be sent to backend</w:t>
      </w:r>
    </w:p>
    <w:p w14:paraId="5276B069" w14:textId="0A08A495" w:rsidR="008D5183" w:rsidRDefault="008D5183" w:rsidP="008D5183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d ‘</w:t>
      </w:r>
      <w:r w:rsidR="00E178FD">
        <w:rPr>
          <w:rFonts w:ascii="Times New Roman" w:hAnsi="Times New Roman" w:cs="Times New Roman"/>
          <w:sz w:val="24"/>
          <w:szCs w:val="24"/>
        </w:rPr>
        <w:t>gaming</w:t>
      </w:r>
      <w:r>
        <w:rPr>
          <w:rFonts w:ascii="Times New Roman" w:hAnsi="Times New Roman" w:cs="Times New Roman"/>
          <w:sz w:val="24"/>
          <w:szCs w:val="24"/>
        </w:rPr>
        <w:t>.service.ts’ within form component to send data from form to database</w:t>
      </w:r>
    </w:p>
    <w:p w14:paraId="089E99E3" w14:textId="28022B6C" w:rsidR="00E178FD" w:rsidRPr="00E178FD" w:rsidRDefault="00E178FD" w:rsidP="00E178FD">
      <w:pPr>
        <w:pStyle w:val="ListParagraph"/>
        <w:numPr>
          <w:ilvl w:val="1"/>
          <w:numId w:val="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dded button to send information to database</w:t>
      </w:r>
    </w:p>
    <w:p w14:paraId="687A2E02" w14:textId="33F3A67D" w:rsidR="00E178FD" w:rsidRDefault="00E178FD" w:rsidP="00E178FD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d ‘</w:t>
      </w:r>
      <w:r>
        <w:rPr>
          <w:rFonts w:ascii="Times New Roman" w:hAnsi="Times New Roman" w:cs="Times New Roman"/>
          <w:sz w:val="24"/>
          <w:szCs w:val="24"/>
        </w:rPr>
        <w:t>first-news</w:t>
      </w:r>
      <w:r>
        <w:rPr>
          <w:rFonts w:ascii="Times New Roman" w:hAnsi="Times New Roman" w:cs="Times New Roman"/>
          <w:sz w:val="24"/>
          <w:szCs w:val="24"/>
        </w:rPr>
        <w:t>.service.ts’ within form component to send data from form to database</w:t>
      </w:r>
    </w:p>
    <w:p w14:paraId="2546CA60" w14:textId="41C64A19" w:rsidR="00E178FD" w:rsidRPr="00E178FD" w:rsidRDefault="00E178FD" w:rsidP="00E178FD">
      <w:pPr>
        <w:pStyle w:val="ListParagraph"/>
        <w:numPr>
          <w:ilvl w:val="1"/>
          <w:numId w:val="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dded button to send informa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o database</w:t>
      </w:r>
    </w:p>
    <w:p w14:paraId="6B6A93E5" w14:textId="71FE6643" w:rsidR="00E178FD" w:rsidRDefault="00E178FD" w:rsidP="00E178FD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d ‘</w:t>
      </w:r>
      <w:r>
        <w:rPr>
          <w:rFonts w:ascii="Times New Roman" w:hAnsi="Times New Roman" w:cs="Times New Roman"/>
          <w:sz w:val="24"/>
          <w:szCs w:val="24"/>
        </w:rPr>
        <w:t>second-news</w:t>
      </w:r>
      <w:r>
        <w:rPr>
          <w:rFonts w:ascii="Times New Roman" w:hAnsi="Times New Roman" w:cs="Times New Roman"/>
          <w:sz w:val="24"/>
          <w:szCs w:val="24"/>
        </w:rPr>
        <w:t>.service.ts’ within form component to send data from form to database</w:t>
      </w:r>
    </w:p>
    <w:p w14:paraId="47A619D1" w14:textId="14FB1666" w:rsidR="00E178FD" w:rsidRPr="00E178FD" w:rsidRDefault="00E178FD" w:rsidP="00E178FD">
      <w:pPr>
        <w:pStyle w:val="ListParagraph"/>
        <w:numPr>
          <w:ilvl w:val="1"/>
          <w:numId w:val="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ded button to send </w:t>
      </w:r>
      <w:r>
        <w:rPr>
          <w:rFonts w:ascii="Times New Roman" w:hAnsi="Times New Roman" w:cs="Times New Roman"/>
          <w:sz w:val="24"/>
          <w:szCs w:val="24"/>
        </w:rPr>
        <w:t>information</w:t>
      </w:r>
      <w:r>
        <w:rPr>
          <w:rFonts w:ascii="Times New Roman" w:hAnsi="Times New Roman" w:cs="Times New Roman"/>
          <w:sz w:val="24"/>
          <w:szCs w:val="24"/>
        </w:rPr>
        <w:t xml:space="preserve"> to database</w:t>
      </w:r>
    </w:p>
    <w:p w14:paraId="4104994E" w14:textId="77777777" w:rsidR="00E178FD" w:rsidRPr="00E178FD" w:rsidRDefault="00E178FD" w:rsidP="00E178FD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0439E699" w14:textId="77777777" w:rsidR="007B7084" w:rsidRPr="008D5183" w:rsidRDefault="007B7084" w:rsidP="008D5183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506B6A06" w14:textId="77777777" w:rsidR="00B0109C" w:rsidRDefault="00B0109C" w:rsidP="00B0109C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4DBBB26F" w14:textId="77777777" w:rsidR="00B0109C" w:rsidRPr="00B0109C" w:rsidRDefault="00B0109C" w:rsidP="00B0109C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EBF8801" w14:textId="77777777" w:rsidR="00B0109C" w:rsidRDefault="00B0109C" w:rsidP="00B0109C">
      <w:pPr>
        <w:pStyle w:val="ListParagraph"/>
        <w:spacing w:line="276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2718121A" w14:textId="77777777" w:rsidR="00B0109C" w:rsidRPr="00B0109C" w:rsidRDefault="00B0109C" w:rsidP="00B0109C">
      <w:pPr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</w:p>
    <w:sectPr w:rsidR="00B0109C" w:rsidRPr="00B010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9E4270"/>
    <w:multiLevelType w:val="hybridMultilevel"/>
    <w:tmpl w:val="2116C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0C4150"/>
    <w:multiLevelType w:val="hybridMultilevel"/>
    <w:tmpl w:val="CFBE3E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1625933"/>
    <w:multiLevelType w:val="hybridMultilevel"/>
    <w:tmpl w:val="A48C1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7E1015"/>
    <w:multiLevelType w:val="hybridMultilevel"/>
    <w:tmpl w:val="48425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TE2NLAwMjYzMjNR0lEKTi0uzszPAykwrAUALgBtFiwAAAA="/>
  </w:docVars>
  <w:rsids>
    <w:rsidRoot w:val="00C54D7F"/>
    <w:rsid w:val="0010530A"/>
    <w:rsid w:val="00210E2A"/>
    <w:rsid w:val="004F27A0"/>
    <w:rsid w:val="007B7084"/>
    <w:rsid w:val="008D5183"/>
    <w:rsid w:val="00B0109C"/>
    <w:rsid w:val="00BC282C"/>
    <w:rsid w:val="00BD3E39"/>
    <w:rsid w:val="00C316B1"/>
    <w:rsid w:val="00C54D7F"/>
    <w:rsid w:val="00E17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189C1"/>
  <w15:chartTrackingRefBased/>
  <w15:docId w15:val="{9638691F-7A39-4CB3-9D70-0E4AB1A48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4D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</TotalTime>
  <Pages>1</Pages>
  <Words>165</Words>
  <Characters>94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Mitchell</dc:creator>
  <cp:keywords/>
  <dc:description/>
  <cp:lastModifiedBy>Austin Mitchell</cp:lastModifiedBy>
  <cp:revision>4</cp:revision>
  <dcterms:created xsi:type="dcterms:W3CDTF">2022-03-23T21:25:00Z</dcterms:created>
  <dcterms:modified xsi:type="dcterms:W3CDTF">2022-03-31T00:40:00Z</dcterms:modified>
</cp:coreProperties>
</file>